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8D5" w:rsidRDefault="00CF5777">
      <w:r w:rsidRPr="00CF5777"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7179C36" wp14:editId="0FD0C146">
                <wp:simplePos x="0" y="0"/>
                <wp:positionH relativeFrom="margin">
                  <wp:posOffset>1861185</wp:posOffset>
                </wp:positionH>
                <wp:positionV relativeFrom="paragraph">
                  <wp:posOffset>569595</wp:posOffset>
                </wp:positionV>
                <wp:extent cx="1095375" cy="2352675"/>
                <wp:effectExtent l="0" t="0" r="28575" b="28575"/>
                <wp:wrapThrough wrapText="bothSides">
                  <wp:wrapPolygon edited="0">
                    <wp:start x="0" y="0"/>
                    <wp:lineTo x="0" y="21687"/>
                    <wp:lineTo x="21788" y="21687"/>
                    <wp:lineTo x="21788" y="0"/>
                    <wp:lineTo x="0" y="0"/>
                  </wp:wrapPolygon>
                </wp:wrapThrough>
                <wp:docPr id="2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2352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5777" w:rsidRPr="008D726F" w:rsidRDefault="00CF5777" w:rsidP="00CF5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Not used in this stu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79C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6.55pt;margin-top:44.85pt;width:86.25pt;height:185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">
                <v:textbox>
                  <w:txbxContent>
                    <w:p w:rsidR="00CF5777" w:rsidRPr="008D726F" w:rsidRDefault="00CF5777" w:rsidP="00CF5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Not used in this study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CF5777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647A0B" wp14:editId="24AAC121">
                <wp:simplePos x="0" y="0"/>
                <wp:positionH relativeFrom="margin">
                  <wp:posOffset>423545</wp:posOffset>
                </wp:positionH>
                <wp:positionV relativeFrom="paragraph">
                  <wp:posOffset>571500</wp:posOffset>
                </wp:positionV>
                <wp:extent cx="1409700" cy="2343150"/>
                <wp:effectExtent l="0" t="0" r="19050" b="19050"/>
                <wp:wrapNone/>
                <wp:docPr id="291" name="Rectangle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23431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BE35DE" id="Rectangle 291" o:spid="_x0000_s1026" style="position:absolute;margin-left:33.35pt;margin-top:45pt;width:111pt;height:18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CF5777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BFCD41" wp14:editId="6A320E47">
                <wp:simplePos x="0" y="0"/>
                <wp:positionH relativeFrom="margin">
                  <wp:posOffset>4214495</wp:posOffset>
                </wp:positionH>
                <wp:positionV relativeFrom="paragraph">
                  <wp:posOffset>685800</wp:posOffset>
                </wp:positionV>
                <wp:extent cx="981075" cy="1828800"/>
                <wp:effectExtent l="0" t="0" r="28575" b="19050"/>
                <wp:wrapNone/>
                <wp:docPr id="297" name="Rectangle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18288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4CCB3" id="Rectangle 297" o:spid="_x0000_s1026" style="position:absolute;margin-left:331.85pt;margin-top:54pt;width:77.25pt;height:2in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CF5777"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D5AA791" wp14:editId="39DB1D20">
                <wp:simplePos x="0" y="0"/>
                <wp:positionH relativeFrom="margin">
                  <wp:posOffset>5233670</wp:posOffset>
                </wp:positionH>
                <wp:positionV relativeFrom="paragraph">
                  <wp:posOffset>645795</wp:posOffset>
                </wp:positionV>
                <wp:extent cx="1095375" cy="19050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788" y="21600"/>
                    <wp:lineTo x="21788" y="0"/>
                    <wp:lineTo x="0" y="0"/>
                  </wp:wrapPolygon>
                </wp:wrapThrough>
                <wp:docPr id="2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190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5777" w:rsidRPr="008D726F" w:rsidRDefault="00CF5777" w:rsidP="00CF5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Not us</w:t>
                            </w:r>
                            <w:bookmarkStart w:id="0" w:name="_GoBack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ed in this study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A791" id="_x0000_s1027" type="#_x0000_t202" style="position:absolute;margin-left:412.1pt;margin-top:50.85pt;width:86.25pt;height:150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">
                <v:textbox>
                  <w:txbxContent>
                    <w:p w:rsidR="00CF5777" w:rsidRPr="008D726F" w:rsidRDefault="00CF5777" w:rsidP="00CF5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Not us</w:t>
                      </w:r>
                      <w:bookmarkStart w:id="1" w:name="_GoBack"/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ed in this study</w:t>
                      </w:r>
                      <w:bookmarkEnd w:id="1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CF5777">
        <w:drawing>
          <wp:anchor distT="0" distB="0" distL="114300" distR="114300" simplePos="0" relativeHeight="251663360" behindDoc="0" locked="0" layoutInCell="1" allowOverlap="1" wp14:anchorId="25F917FD" wp14:editId="601A03B3">
            <wp:simplePos x="0" y="0"/>
            <wp:positionH relativeFrom="column">
              <wp:posOffset>3139440</wp:posOffset>
            </wp:positionH>
            <wp:positionV relativeFrom="paragraph">
              <wp:posOffset>171450</wp:posOffset>
            </wp:positionV>
            <wp:extent cx="3598545" cy="2783205"/>
            <wp:effectExtent l="0" t="0" r="1905" b="0"/>
            <wp:wrapThrough wrapText="bothSides">
              <wp:wrapPolygon edited="0">
                <wp:start x="0" y="0"/>
                <wp:lineTo x="0" y="21437"/>
                <wp:lineTo x="21497" y="21437"/>
                <wp:lineTo x="21497" y="0"/>
                <wp:lineTo x="0" y="0"/>
              </wp:wrapPolygon>
            </wp:wrapThrough>
            <wp:docPr id="294" name="Picture 294" descr="E:\Labrotory\lab meetings &amp; JC\2023\Paper1\Manuscript\Elife\raw images\Figure suplement 2\140Pre_TEV_compare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E:\Labrotory\lab meetings &amp; JC\2023\Paper1\Manuscript\Elife\raw images\Figure suplement 2\140Pre_TEV_compare.tif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545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5777">
        <w:drawing>
          <wp:anchor distT="0" distB="0" distL="114300" distR="114300" simplePos="0" relativeHeight="251659264" behindDoc="0" locked="0" layoutInCell="1" allowOverlap="1" wp14:anchorId="610CCC1B" wp14:editId="42FF1F18">
            <wp:simplePos x="0" y="0"/>
            <wp:positionH relativeFrom="column">
              <wp:posOffset>0</wp:posOffset>
            </wp:positionH>
            <wp:positionV relativeFrom="paragraph">
              <wp:posOffset>504825</wp:posOffset>
            </wp:positionV>
            <wp:extent cx="3185795" cy="2400300"/>
            <wp:effectExtent l="0" t="0" r="0" b="0"/>
            <wp:wrapThrough wrapText="bothSides">
              <wp:wrapPolygon edited="0">
                <wp:start x="0" y="0"/>
                <wp:lineTo x="0" y="21429"/>
                <wp:lineTo x="21441" y="21429"/>
                <wp:lineTo x="21441" y="0"/>
                <wp:lineTo x="0" y="0"/>
              </wp:wrapPolygon>
            </wp:wrapThrough>
            <wp:docPr id="290" name="Picture 290" descr="E:\Labrotory\lab meetings &amp; JC\2023\Paper1\Manuscript\Elife\raw images\Figure suplement 2\run4_gs_adj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E:\Labrotory\lab meetings &amp; JC\2023\Paper1\Manuscript\Elife\raw images\Figure suplement 2\run4_gs_adj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9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5777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58BC27" wp14:editId="7736F53D">
                <wp:simplePos x="0" y="0"/>
                <wp:positionH relativeFrom="margin">
                  <wp:posOffset>271145</wp:posOffset>
                </wp:positionH>
                <wp:positionV relativeFrom="paragraph">
                  <wp:posOffset>3065145</wp:posOffset>
                </wp:positionV>
                <wp:extent cx="27813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5777" w:rsidRPr="00CB4BBA" w:rsidRDefault="00CF5777" w:rsidP="00CF5777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1-figure supplement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8BC27" id="_x0000_s1028" type="#_x0000_t202" style="position:absolute;margin-left:21.35pt;margin-top:241.35pt;width:219pt;height:3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">
                <v:textbox>
                  <w:txbxContent>
                    <w:p w:rsidR="00CF5777" w:rsidRPr="00CB4BBA" w:rsidRDefault="00CF5777" w:rsidP="00CF5777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1-figure supplement 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CF5777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95E665E" wp14:editId="358A2793">
                <wp:simplePos x="0" y="0"/>
                <wp:positionH relativeFrom="margin">
                  <wp:posOffset>3602355</wp:posOffset>
                </wp:positionH>
                <wp:positionV relativeFrom="paragraph">
                  <wp:posOffset>3105150</wp:posOffset>
                </wp:positionV>
                <wp:extent cx="26193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679" y="21278"/>
                    <wp:lineTo x="21679" y="0"/>
                    <wp:lineTo x="0" y="0"/>
                  </wp:wrapPolygon>
                </wp:wrapThrough>
                <wp:docPr id="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93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5777" w:rsidRPr="00CB4BBA" w:rsidRDefault="00CF5777" w:rsidP="00CF5777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lang w:val="en-US"/>
                              </w:rPr>
                            </w:pPr>
                            <w:r w:rsidRPr="00CB4BB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32"/>
                              </w:rPr>
                              <w:t>Figure 1-figure supplement 2</w:t>
                            </w:r>
                          </w:p>
                          <w:p w:rsidR="00CF5777" w:rsidRPr="008D726F" w:rsidRDefault="00CF5777" w:rsidP="00CF5777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E665E" id="_x0000_s1029" type="#_x0000_t202" style="position:absolute;margin-left:283.65pt;margin-top:244.5pt;width:206.25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">
                <v:textbox>
                  <w:txbxContent>
                    <w:p w:rsidR="00CF5777" w:rsidRPr="00CB4BBA" w:rsidRDefault="00CF5777" w:rsidP="00CF5777">
                      <w:pPr>
                        <w:rPr>
                          <w:rFonts w:ascii="Times New Roman" w:hAnsi="Times New Roman" w:cs="Times New Roman"/>
                          <w:sz w:val="44"/>
                          <w:lang w:val="en-US"/>
                        </w:rPr>
                      </w:pPr>
                      <w:r w:rsidRPr="00CB4BB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32"/>
                        </w:rPr>
                        <w:t>Figure 1-figure supplement 2</w:t>
                      </w:r>
                    </w:p>
                    <w:p w:rsidR="00CF5777" w:rsidRPr="008D726F" w:rsidRDefault="00CF5777" w:rsidP="00CF5777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C428D5" w:rsidSect="00CF577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U2MTUzNrY0NTBV0lEKTi0uzszPAykwrAUA6jcPSiwAAAA="/>
  </w:docVars>
  <w:rsids>
    <w:rsidRoot w:val="00B14F3D"/>
    <w:rsid w:val="00B14F3D"/>
    <w:rsid w:val="00C428D5"/>
    <w:rsid w:val="00C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EBEB64-2545-4034-B095-FD0C2CA38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4-08-08T18:29:00Z</dcterms:created>
  <dcterms:modified xsi:type="dcterms:W3CDTF">2024-08-08T18:32:00Z</dcterms:modified>
</cp:coreProperties>
</file>